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 xml:space="preserve">Zielonka, </w:t>
      </w:r>
      <w:r w:rsidR="000A763A">
        <w:rPr>
          <w:rFonts w:ascii="Arial" w:hAnsi="Arial" w:cs="Arial"/>
          <w:color w:val="222222"/>
          <w:sz w:val="20"/>
          <w:szCs w:val="20"/>
        </w:rPr>
        <w:t>07.02</w:t>
      </w:r>
      <w:r w:rsidR="00EB7ACC">
        <w:rPr>
          <w:rFonts w:ascii="Arial" w:hAnsi="Arial" w:cs="Arial"/>
          <w:color w:val="222222"/>
          <w:sz w:val="20"/>
          <w:szCs w:val="20"/>
        </w:rPr>
        <w:t>.2020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9E2956" w:rsidRPr="00130A5C" w:rsidRDefault="00100DEE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bCs/>
          <w:color w:val="202728"/>
        </w:rPr>
      </w:pPr>
      <w:r>
        <w:rPr>
          <w:rFonts w:ascii="Arial" w:hAnsi="Arial" w:cs="Arial"/>
          <w:b/>
          <w:bCs/>
          <w:color w:val="202728"/>
        </w:rPr>
        <w:t xml:space="preserve">Komunikat </w:t>
      </w:r>
      <w:r w:rsidR="00AD0B54">
        <w:rPr>
          <w:rFonts w:ascii="Arial" w:hAnsi="Arial" w:cs="Arial"/>
          <w:b/>
          <w:bCs/>
          <w:color w:val="202728"/>
        </w:rPr>
        <w:t>5</w:t>
      </w:r>
      <w:r w:rsidR="009E2956" w:rsidRPr="00130A5C">
        <w:rPr>
          <w:rFonts w:ascii="Arial" w:hAnsi="Arial" w:cs="Arial"/>
          <w:b/>
          <w:bCs/>
          <w:color w:val="202728"/>
        </w:rPr>
        <w:t>/2020</w:t>
      </w:r>
    </w:p>
    <w:p w:rsidR="009E2956" w:rsidRDefault="009E2956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sz w:val="22"/>
          <w:szCs w:val="22"/>
        </w:rPr>
      </w:pPr>
      <w:r w:rsidRPr="00981178">
        <w:rPr>
          <w:rFonts w:ascii="Arial" w:hAnsi="Arial" w:cs="Arial"/>
          <w:b/>
          <w:sz w:val="22"/>
          <w:szCs w:val="22"/>
        </w:rPr>
        <w:t xml:space="preserve">Wydział Gier i Dyscypliny Polskiego Związku Unihokeja </w:t>
      </w:r>
      <w:r w:rsidR="00DF21B0">
        <w:rPr>
          <w:rFonts w:ascii="Arial" w:hAnsi="Arial" w:cs="Arial"/>
          <w:b/>
          <w:sz w:val="22"/>
          <w:szCs w:val="22"/>
        </w:rPr>
        <w:t xml:space="preserve">informuje o wynikach konkursu </w:t>
      </w:r>
      <w:r w:rsidR="00DF21B0">
        <w:rPr>
          <w:rFonts w:ascii="Arial" w:hAnsi="Arial" w:cs="Arial"/>
          <w:b/>
          <w:sz w:val="22"/>
          <w:szCs w:val="22"/>
        </w:rPr>
        <w:br/>
        <w:t xml:space="preserve">na organizację turniejów półfinałowych i finałów. </w:t>
      </w:r>
    </w:p>
    <w:tbl>
      <w:tblPr>
        <w:tblStyle w:val="Tabela-Siatka"/>
        <w:tblW w:w="10173" w:type="dxa"/>
        <w:tblLook w:val="04A0"/>
      </w:tblPr>
      <w:tblGrid>
        <w:gridCol w:w="2235"/>
        <w:gridCol w:w="2835"/>
        <w:gridCol w:w="2126"/>
        <w:gridCol w:w="2977"/>
      </w:tblGrid>
      <w:tr w:rsidR="000A763A" w:rsidRPr="00100DEE" w:rsidTr="000A763A">
        <w:trPr>
          <w:trHeight w:hRule="exact" w:val="340"/>
        </w:trPr>
        <w:tc>
          <w:tcPr>
            <w:tcW w:w="10173" w:type="dxa"/>
            <w:gridSpan w:val="4"/>
            <w:shd w:val="clear" w:color="auto" w:fill="FDE9D9" w:themeFill="accent6" w:themeFillTint="33"/>
            <w:vAlign w:val="center"/>
          </w:tcPr>
          <w:p w:rsidR="000A763A" w:rsidRPr="00100DEE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 starszy</w:t>
            </w:r>
          </w:p>
        </w:tc>
      </w:tr>
      <w:tr w:rsidR="000A763A" w:rsidRPr="00130A5C" w:rsidTr="000A763A">
        <w:trPr>
          <w:trHeight w:hRule="exact" w:val="454"/>
        </w:trPr>
        <w:tc>
          <w:tcPr>
            <w:tcW w:w="5070" w:type="dxa"/>
            <w:gridSpan w:val="2"/>
            <w:vAlign w:val="center"/>
          </w:tcPr>
          <w:p w:rsidR="000A763A" w:rsidRPr="00130A5C" w:rsidRDefault="000A763A" w:rsidP="00D8769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</w:p>
        </w:tc>
        <w:tc>
          <w:tcPr>
            <w:tcW w:w="5103" w:type="dxa"/>
            <w:gridSpan w:val="2"/>
            <w:vAlign w:val="center"/>
          </w:tcPr>
          <w:p w:rsidR="000A763A" w:rsidRPr="00D87695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B</w:t>
            </w:r>
          </w:p>
        </w:tc>
      </w:tr>
      <w:tr w:rsidR="000A763A" w:rsidRPr="00D87695" w:rsidTr="000A763A">
        <w:trPr>
          <w:trHeight w:hRule="exact" w:val="1701"/>
        </w:trPr>
        <w:tc>
          <w:tcPr>
            <w:tcW w:w="5070" w:type="dxa"/>
            <w:gridSpan w:val="2"/>
            <w:vAlign w:val="center"/>
          </w:tcPr>
          <w:p w:rsidR="000A763A" w:rsidRPr="00D87695" w:rsidRDefault="000A763A" w:rsidP="00B5147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7695">
              <w:rPr>
                <w:rFonts w:ascii="Arial" w:hAnsi="Arial" w:cs="Arial"/>
                <w:sz w:val="20"/>
                <w:szCs w:val="20"/>
              </w:rPr>
              <w:t>A1 Fenomen Babimost</w:t>
            </w:r>
          </w:p>
          <w:p w:rsidR="000A763A" w:rsidRPr="0040107D" w:rsidRDefault="000A763A" w:rsidP="00B5147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05A56">
              <w:rPr>
                <w:rFonts w:ascii="Arial" w:hAnsi="Arial" w:cs="Arial"/>
                <w:b/>
                <w:sz w:val="20"/>
                <w:szCs w:val="20"/>
              </w:rPr>
              <w:t>B2 Olimpia Łochów</w:t>
            </w:r>
            <w:r w:rsidR="00020082" w:rsidRPr="00905A56">
              <w:rPr>
                <w:rFonts w:ascii="Arial" w:hAnsi="Arial" w:cs="Arial"/>
                <w:b/>
                <w:sz w:val="20"/>
                <w:szCs w:val="20"/>
              </w:rPr>
              <w:t>*</w:t>
            </w:r>
            <w:r w:rsidR="00020082">
              <w:rPr>
                <w:rFonts w:ascii="Arial" w:hAnsi="Arial" w:cs="Arial"/>
                <w:sz w:val="20"/>
                <w:szCs w:val="20"/>
              </w:rPr>
              <w:t xml:space="preserve"> lub </w:t>
            </w:r>
            <w:r w:rsidR="00020082" w:rsidRPr="00D87695">
              <w:rPr>
                <w:rFonts w:ascii="Arial" w:hAnsi="Arial" w:cs="Arial"/>
                <w:sz w:val="20"/>
                <w:szCs w:val="20"/>
              </w:rPr>
              <w:t>Błyskawia Niechanowo</w:t>
            </w:r>
          </w:p>
          <w:p w:rsidR="000A763A" w:rsidRPr="00020082" w:rsidRDefault="000A763A" w:rsidP="00B5147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0107D">
              <w:rPr>
                <w:rFonts w:ascii="Arial" w:hAnsi="Arial" w:cs="Arial"/>
                <w:sz w:val="20"/>
                <w:szCs w:val="20"/>
              </w:rPr>
              <w:t xml:space="preserve">C2 </w:t>
            </w:r>
            <w:r w:rsidR="00020082" w:rsidRPr="00020082">
              <w:rPr>
                <w:rFonts w:ascii="Arial" w:hAnsi="Arial" w:cs="Arial"/>
                <w:sz w:val="20"/>
                <w:szCs w:val="20"/>
              </w:rPr>
              <w:t xml:space="preserve">Aligator </w:t>
            </w:r>
            <w:r w:rsidRPr="00020082">
              <w:rPr>
                <w:rFonts w:ascii="Arial" w:hAnsi="Arial" w:cs="Arial"/>
                <w:sz w:val="20"/>
                <w:szCs w:val="20"/>
              </w:rPr>
              <w:t xml:space="preserve">Gdynia lub </w:t>
            </w:r>
            <w:r w:rsidR="00020082" w:rsidRPr="0002008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partakus Sicienko TLU Toruń</w:t>
            </w:r>
          </w:p>
          <w:p w:rsidR="000A763A" w:rsidRDefault="000A763A" w:rsidP="00B5147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87695">
              <w:rPr>
                <w:rFonts w:ascii="Arial" w:hAnsi="Arial" w:cs="Arial"/>
                <w:sz w:val="20"/>
                <w:szCs w:val="20"/>
              </w:rPr>
              <w:t xml:space="preserve">B3 </w:t>
            </w:r>
            <w:r w:rsidR="00020082" w:rsidRPr="0040107D">
              <w:rPr>
                <w:rFonts w:ascii="Arial" w:hAnsi="Arial" w:cs="Arial"/>
                <w:sz w:val="20"/>
                <w:szCs w:val="20"/>
              </w:rPr>
              <w:t>Olimpia Łochów</w:t>
            </w:r>
            <w:r w:rsidR="00020082">
              <w:rPr>
                <w:rFonts w:ascii="Arial" w:hAnsi="Arial" w:cs="Arial"/>
                <w:sz w:val="20"/>
                <w:szCs w:val="20"/>
              </w:rPr>
              <w:t xml:space="preserve">* lub </w:t>
            </w:r>
            <w:r w:rsidR="00020082" w:rsidRPr="00D87695">
              <w:rPr>
                <w:rFonts w:ascii="Arial" w:hAnsi="Arial" w:cs="Arial"/>
                <w:sz w:val="20"/>
                <w:szCs w:val="20"/>
              </w:rPr>
              <w:t>Błyskawia Niechanowo</w:t>
            </w:r>
          </w:p>
          <w:p w:rsidR="00020082" w:rsidRDefault="00020082" w:rsidP="00B5147F">
            <w:pPr>
              <w:spacing w:line="276" w:lineRule="auto"/>
              <w:jc w:val="right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0A763A" w:rsidRPr="00D87695" w:rsidRDefault="000A763A" w:rsidP="00B5147F">
            <w:pPr>
              <w:spacing w:line="276" w:lineRule="auto"/>
              <w:jc w:val="right"/>
              <w:rPr>
                <w:rFonts w:ascii="Arial" w:hAnsi="Arial" w:cs="Arial"/>
                <w:color w:val="202728"/>
                <w:sz w:val="16"/>
                <w:szCs w:val="16"/>
              </w:rPr>
            </w:pPr>
            <w:r w:rsidRPr="00D87695">
              <w:rPr>
                <w:rFonts w:ascii="Arial" w:hAnsi="Arial" w:cs="Arial"/>
                <w:color w:val="000000" w:themeColor="text1"/>
                <w:sz w:val="16"/>
                <w:szCs w:val="16"/>
              </w:rPr>
              <w:t>*Wpłynęła jedna oferta</w:t>
            </w:r>
          </w:p>
        </w:tc>
        <w:tc>
          <w:tcPr>
            <w:tcW w:w="5103" w:type="dxa"/>
            <w:gridSpan w:val="2"/>
            <w:vAlign w:val="center"/>
          </w:tcPr>
          <w:p w:rsidR="000A763A" w:rsidRDefault="000A763A" w:rsidP="00D8769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1</w:t>
            </w:r>
            <w:r w:rsidRPr="0098117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ankówka Zielonka</w:t>
            </w:r>
          </w:p>
          <w:p w:rsidR="000A763A" w:rsidRDefault="000A763A" w:rsidP="00D8769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2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bsolwent Siedlec</w:t>
            </w:r>
          </w:p>
          <w:p w:rsidR="000A763A" w:rsidRPr="00905A56" w:rsidRDefault="000A763A" w:rsidP="00D8769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905A56">
              <w:rPr>
                <w:rFonts w:ascii="Arial" w:hAnsi="Arial" w:cs="Arial"/>
                <w:b/>
                <w:sz w:val="20"/>
                <w:szCs w:val="20"/>
                <w:lang w:val="en-US"/>
              </w:rPr>
              <w:t>C1 I LO Floorbal Gorzów Wlkp*</w:t>
            </w:r>
          </w:p>
          <w:p w:rsidR="000A763A" w:rsidRDefault="000A763A" w:rsidP="00D8769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81178">
              <w:rPr>
                <w:rFonts w:ascii="Arial" w:hAnsi="Arial" w:cs="Arial"/>
                <w:sz w:val="20"/>
                <w:szCs w:val="20"/>
              </w:rPr>
              <w:t>C3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20082" w:rsidRPr="00020082">
              <w:rPr>
                <w:rFonts w:ascii="Arial" w:hAnsi="Arial" w:cs="Arial"/>
                <w:sz w:val="20"/>
                <w:szCs w:val="20"/>
              </w:rPr>
              <w:t xml:space="preserve">Aligator Gdynia lub </w:t>
            </w:r>
            <w:r w:rsidR="00020082" w:rsidRPr="0002008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partakus Sicienko TLU Toruń</w:t>
            </w:r>
          </w:p>
          <w:p w:rsidR="000A763A" w:rsidRDefault="000A763A" w:rsidP="00D8769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:rsidR="000A763A" w:rsidRPr="00020082" w:rsidRDefault="000A763A" w:rsidP="00D87695">
            <w:pPr>
              <w:spacing w:line="276" w:lineRule="auto"/>
              <w:jc w:val="right"/>
              <w:rPr>
                <w:rFonts w:ascii="Arial" w:hAnsi="Arial" w:cs="Arial"/>
                <w:color w:val="202728"/>
                <w:sz w:val="16"/>
                <w:szCs w:val="16"/>
              </w:rPr>
            </w:pPr>
            <w:r w:rsidRPr="00020082">
              <w:rPr>
                <w:rFonts w:ascii="Arial" w:hAnsi="Arial" w:cs="Arial"/>
                <w:color w:val="000000" w:themeColor="text1"/>
                <w:sz w:val="16"/>
                <w:szCs w:val="16"/>
              </w:rPr>
              <w:t>*Wpłynęła jedna oferta</w:t>
            </w:r>
          </w:p>
        </w:tc>
      </w:tr>
      <w:tr w:rsidR="00AD0B54" w:rsidRPr="00D87695" w:rsidTr="00AD0B54">
        <w:trPr>
          <w:trHeight w:hRule="exact" w:val="794"/>
        </w:trPr>
        <w:tc>
          <w:tcPr>
            <w:tcW w:w="2235" w:type="dxa"/>
            <w:vAlign w:val="center"/>
          </w:tcPr>
          <w:p w:rsidR="00AD0B54" w:rsidRPr="00AD0B54" w:rsidRDefault="00AD0B54" w:rsidP="00AD0B54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ORGANIZATOR </w:t>
            </w:r>
          </w:p>
        </w:tc>
        <w:tc>
          <w:tcPr>
            <w:tcW w:w="2835" w:type="dxa"/>
            <w:vAlign w:val="center"/>
          </w:tcPr>
          <w:p w:rsidR="00AD0B54" w:rsidRPr="00D87695" w:rsidRDefault="00AD0B54" w:rsidP="00AD0B5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87695">
              <w:rPr>
                <w:rFonts w:ascii="Arial" w:hAnsi="Arial" w:cs="Arial"/>
                <w:b/>
                <w:color w:val="FF0000"/>
                <w:sz w:val="20"/>
                <w:szCs w:val="20"/>
              </w:rPr>
              <w:t>06 – 08.03.2020</w:t>
            </w:r>
          </w:p>
          <w:p w:rsidR="00AD0B54" w:rsidRPr="00D87695" w:rsidRDefault="00AD0B54" w:rsidP="00AD0B5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</w:pPr>
            <w:r w:rsidRPr="00D87695"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  <w:t>ŁOCHÓW</w:t>
            </w:r>
          </w:p>
        </w:tc>
        <w:tc>
          <w:tcPr>
            <w:tcW w:w="2126" w:type="dxa"/>
            <w:vAlign w:val="center"/>
          </w:tcPr>
          <w:p w:rsidR="00AD0B54" w:rsidRPr="00AD0B54" w:rsidRDefault="00AD0B54" w:rsidP="00AD0B54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</w:tc>
        <w:tc>
          <w:tcPr>
            <w:tcW w:w="2977" w:type="dxa"/>
            <w:vAlign w:val="center"/>
          </w:tcPr>
          <w:p w:rsidR="00AD0B54" w:rsidRPr="0040107D" w:rsidRDefault="00AD0B54" w:rsidP="00D87695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0107D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06 – 08.03.2020 </w:t>
            </w:r>
          </w:p>
          <w:p w:rsidR="00AD0B54" w:rsidRPr="00D87695" w:rsidRDefault="00AD0B54" w:rsidP="00D87695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</w:pPr>
            <w:r w:rsidRPr="0040107D">
              <w:rPr>
                <w:rFonts w:ascii="Arial" w:hAnsi="Arial" w:cs="Arial"/>
                <w:b/>
                <w:color w:val="FF0000"/>
                <w:sz w:val="20"/>
                <w:szCs w:val="20"/>
              </w:rPr>
              <w:t>GORZÓW</w:t>
            </w:r>
          </w:p>
        </w:tc>
      </w:tr>
    </w:tbl>
    <w:p w:rsidR="009E2956" w:rsidRDefault="009E2956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10173"/>
      </w:tblGrid>
      <w:tr w:rsidR="000A763A" w:rsidRPr="0040107D" w:rsidTr="000A763A">
        <w:trPr>
          <w:trHeight w:hRule="exact" w:val="39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0A763A" w:rsidRPr="000A763A" w:rsidRDefault="000A763A" w:rsidP="00673571">
            <w:pPr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r w:rsidRPr="000A763A">
              <w:rPr>
                <w:rFonts w:ascii="Arial" w:hAnsi="Arial" w:cs="Arial"/>
                <w:b/>
                <w:color w:val="202728"/>
                <w:sz w:val="28"/>
                <w:szCs w:val="28"/>
              </w:rPr>
              <w:t>FINAŁ</w:t>
            </w:r>
          </w:p>
        </w:tc>
      </w:tr>
      <w:tr w:rsidR="000A763A" w:rsidRPr="00D87695" w:rsidTr="00DF21B0">
        <w:trPr>
          <w:trHeight w:hRule="exact" w:val="107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AD0B54" w:rsidRDefault="00AD0B54" w:rsidP="000A763A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  <w:p w:rsidR="000A763A" w:rsidRPr="000A763A" w:rsidRDefault="000A763A" w:rsidP="000A763A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0A763A">
              <w:rPr>
                <w:rFonts w:ascii="Arial" w:hAnsi="Arial" w:cs="Arial"/>
                <w:b/>
                <w:color w:val="FF0000"/>
                <w:sz w:val="24"/>
                <w:szCs w:val="24"/>
              </w:rPr>
              <w:t xml:space="preserve">28 – 29.03.2020 </w:t>
            </w:r>
          </w:p>
          <w:p w:rsidR="000A763A" w:rsidRPr="000A763A" w:rsidRDefault="000A763A" w:rsidP="000A763A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0A763A">
              <w:rPr>
                <w:rFonts w:ascii="Arial" w:hAnsi="Arial" w:cs="Arial"/>
                <w:b/>
                <w:color w:val="FF0000"/>
                <w:sz w:val="24"/>
                <w:szCs w:val="24"/>
              </w:rPr>
              <w:t>ZIELONKA*</w:t>
            </w:r>
          </w:p>
          <w:p w:rsidR="000A763A" w:rsidRPr="00D87695" w:rsidRDefault="000A763A" w:rsidP="000A763A">
            <w:pPr>
              <w:jc w:val="right"/>
              <w:rPr>
                <w:rFonts w:ascii="Arial" w:hAnsi="Arial" w:cs="Arial"/>
                <w:b/>
                <w:color w:val="FF0000"/>
              </w:rPr>
            </w:pPr>
            <w:r w:rsidRPr="000A763A">
              <w:rPr>
                <w:rFonts w:ascii="Arial" w:hAnsi="Arial" w:cs="Arial"/>
                <w:color w:val="FF0000"/>
                <w:sz w:val="18"/>
                <w:szCs w:val="18"/>
              </w:rPr>
              <w:t>* wpłynąła jedna oferta</w:t>
            </w: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2149"/>
        <w:gridCol w:w="2921"/>
        <w:gridCol w:w="1816"/>
        <w:gridCol w:w="3287"/>
      </w:tblGrid>
      <w:tr w:rsidR="000A763A" w:rsidRPr="00100DEE" w:rsidTr="00DF21B0">
        <w:trPr>
          <w:trHeight w:hRule="exact" w:val="340"/>
        </w:trPr>
        <w:tc>
          <w:tcPr>
            <w:tcW w:w="10173" w:type="dxa"/>
            <w:gridSpan w:val="4"/>
            <w:shd w:val="clear" w:color="auto" w:fill="8DB3E2" w:themeFill="text2" w:themeFillTint="66"/>
            <w:vAlign w:val="center"/>
          </w:tcPr>
          <w:p w:rsidR="000A763A" w:rsidRPr="00100DEE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 młodszy</w:t>
            </w:r>
          </w:p>
        </w:tc>
      </w:tr>
      <w:tr w:rsidR="000A763A" w:rsidRPr="00130A5C" w:rsidTr="000A763A">
        <w:trPr>
          <w:trHeight w:hRule="exact" w:val="284"/>
        </w:trPr>
        <w:tc>
          <w:tcPr>
            <w:tcW w:w="5070" w:type="dxa"/>
            <w:gridSpan w:val="2"/>
            <w:vAlign w:val="center"/>
          </w:tcPr>
          <w:p w:rsidR="000A763A" w:rsidRPr="00130A5C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</w:p>
        </w:tc>
        <w:tc>
          <w:tcPr>
            <w:tcW w:w="5103" w:type="dxa"/>
            <w:gridSpan w:val="2"/>
            <w:vAlign w:val="center"/>
          </w:tcPr>
          <w:p w:rsidR="000A763A" w:rsidRPr="00D87695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B</w:t>
            </w:r>
          </w:p>
        </w:tc>
      </w:tr>
      <w:tr w:rsidR="000A763A" w:rsidRPr="00D87695" w:rsidTr="000A763A">
        <w:trPr>
          <w:trHeight w:hRule="exact" w:val="1928"/>
        </w:trPr>
        <w:tc>
          <w:tcPr>
            <w:tcW w:w="5070" w:type="dxa"/>
            <w:gridSpan w:val="2"/>
            <w:vAlign w:val="center"/>
          </w:tcPr>
          <w:p w:rsid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1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 w:rsidR="00020082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bsolwent Siedlec</w:t>
            </w:r>
          </w:p>
          <w:p w:rsid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1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ankówka Zielonka</w:t>
            </w:r>
          </w:p>
          <w:p w:rsidR="000A763A" w:rsidRP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0A763A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B2 </w:t>
            </w:r>
          </w:p>
          <w:p w:rsidR="000A763A" w:rsidRP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0A763A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A3 </w:t>
            </w:r>
            <w:r w:rsidRPr="000A763A">
              <w:rPr>
                <w:rFonts w:ascii="Arial" w:hAnsi="Arial" w:cs="Arial"/>
                <w:sz w:val="20"/>
                <w:szCs w:val="20"/>
              </w:rPr>
              <w:t>Fenomen Babimost</w:t>
            </w:r>
          </w:p>
          <w:p w:rsidR="000A763A" w:rsidRP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0A763A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3 Orlęta Warszawa</w:t>
            </w:r>
          </w:p>
          <w:p w:rsidR="000A763A" w:rsidRPr="00020082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020082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4</w:t>
            </w:r>
          </w:p>
          <w:p w:rsidR="000A763A" w:rsidRPr="00020082" w:rsidRDefault="000A763A" w:rsidP="00020082">
            <w:pPr>
              <w:spacing w:line="276" w:lineRule="auto"/>
              <w:jc w:val="right"/>
              <w:rPr>
                <w:rFonts w:ascii="Arial" w:hAnsi="Arial" w:cs="Arial"/>
                <w:color w:val="202728"/>
                <w:sz w:val="16"/>
                <w:szCs w:val="16"/>
              </w:rPr>
            </w:pPr>
            <w:r w:rsidRPr="00D87695">
              <w:rPr>
                <w:rFonts w:ascii="Arial" w:hAnsi="Arial" w:cs="Arial"/>
                <w:color w:val="000000" w:themeColor="text1"/>
                <w:sz w:val="16"/>
                <w:szCs w:val="16"/>
              </w:rPr>
              <w:t>*</w:t>
            </w:r>
            <w:r w:rsidR="0002008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nie wpłynęła żadna </w:t>
            </w:r>
            <w:r w:rsidR="00020082" w:rsidRPr="00D87695">
              <w:rPr>
                <w:rFonts w:ascii="Arial" w:hAnsi="Arial" w:cs="Arial"/>
                <w:color w:val="000000" w:themeColor="text1"/>
                <w:sz w:val="16"/>
                <w:szCs w:val="16"/>
              </w:rPr>
              <w:t>oferta</w:t>
            </w:r>
          </w:p>
        </w:tc>
        <w:tc>
          <w:tcPr>
            <w:tcW w:w="5103" w:type="dxa"/>
            <w:gridSpan w:val="2"/>
            <w:vAlign w:val="center"/>
          </w:tcPr>
          <w:p w:rsid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1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</w:p>
          <w:p w:rsidR="000A763A" w:rsidRPr="0040107D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2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 w:rsidRPr="0040107D">
              <w:rPr>
                <w:rFonts w:ascii="Arial" w:hAnsi="Arial" w:cs="Arial"/>
                <w:sz w:val="20"/>
                <w:szCs w:val="20"/>
              </w:rPr>
              <w:t>Błyskawia Niechanowo</w:t>
            </w:r>
          </w:p>
          <w:p w:rsidR="000A763A" w:rsidRPr="00DF21B0" w:rsidRDefault="000A763A" w:rsidP="00673571">
            <w:pPr>
              <w:spacing w:line="276" w:lineRule="auto"/>
              <w:rPr>
                <w:rFonts w:ascii="Arial" w:hAnsi="Arial" w:cs="Arial"/>
                <w:b/>
                <w:spacing w:val="6"/>
                <w:sz w:val="20"/>
                <w:szCs w:val="20"/>
                <w:lang w:eastAsia="pl-PL"/>
              </w:rPr>
            </w:pPr>
            <w:r w:rsidRPr="00DF21B0">
              <w:rPr>
                <w:rFonts w:ascii="Arial" w:hAnsi="Arial" w:cs="Arial"/>
                <w:b/>
                <w:spacing w:val="6"/>
                <w:sz w:val="20"/>
                <w:szCs w:val="20"/>
                <w:lang w:eastAsia="pl-PL"/>
              </w:rPr>
              <w:t xml:space="preserve">C2 </w:t>
            </w:r>
            <w:r w:rsidRPr="00DF21B0">
              <w:rPr>
                <w:rFonts w:ascii="Arial" w:hAnsi="Arial" w:cs="Arial"/>
                <w:b/>
                <w:sz w:val="20"/>
                <w:szCs w:val="20"/>
              </w:rPr>
              <w:t>Olimpia Łochów</w:t>
            </w:r>
            <w:r w:rsidR="00020082" w:rsidRPr="00DF21B0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  <w:p w:rsid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3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</w:p>
          <w:p w:rsid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4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 w:rsidR="00020082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Viktoria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Gułtowy </w:t>
            </w:r>
          </w:p>
          <w:p w:rsidR="000A763A" w:rsidRDefault="000A763A" w:rsidP="0067357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4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MUKS Zielonka</w:t>
            </w:r>
          </w:p>
          <w:p w:rsidR="000A763A" w:rsidRPr="00D87695" w:rsidRDefault="000A763A" w:rsidP="00673571">
            <w:pPr>
              <w:spacing w:line="276" w:lineRule="auto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87695">
              <w:rPr>
                <w:rFonts w:ascii="Arial" w:hAnsi="Arial" w:cs="Arial"/>
                <w:color w:val="000000" w:themeColor="text1"/>
                <w:sz w:val="18"/>
                <w:szCs w:val="18"/>
              </w:rPr>
              <w:t>*</w:t>
            </w:r>
            <w:r w:rsidRPr="00020082">
              <w:rPr>
                <w:rFonts w:ascii="Arial" w:hAnsi="Arial" w:cs="Arial"/>
                <w:color w:val="000000" w:themeColor="text1"/>
                <w:sz w:val="16"/>
                <w:szCs w:val="16"/>
              </w:rPr>
              <w:t>Wpłynęła jedna oferta</w:t>
            </w:r>
          </w:p>
        </w:tc>
      </w:tr>
      <w:tr w:rsidR="00AD0B54" w:rsidRPr="0040107D" w:rsidTr="008334E3">
        <w:trPr>
          <w:trHeight w:hRule="exact" w:val="794"/>
        </w:trPr>
        <w:tc>
          <w:tcPr>
            <w:tcW w:w="2149" w:type="dxa"/>
            <w:vAlign w:val="center"/>
          </w:tcPr>
          <w:p w:rsidR="00AD0B54" w:rsidRPr="00D87695" w:rsidRDefault="00AD0B54" w:rsidP="00AD0B54">
            <w:pPr>
              <w:jc w:val="center"/>
              <w:rPr>
                <w:rFonts w:ascii="Arial" w:hAnsi="Arial" w:cs="Arial"/>
                <w:b/>
                <w:color w:val="FF0000"/>
                <w:spacing w:val="6"/>
                <w:sz w:val="20"/>
                <w:szCs w:val="20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</w:tc>
        <w:tc>
          <w:tcPr>
            <w:tcW w:w="2921" w:type="dxa"/>
            <w:vAlign w:val="center"/>
          </w:tcPr>
          <w:p w:rsidR="00AD0B54" w:rsidRPr="00D87695" w:rsidRDefault="00AD0B54" w:rsidP="00AD0B5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87695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4 – 15.03.2020 </w:t>
            </w:r>
          </w:p>
          <w:p w:rsidR="008334E3" w:rsidRDefault="008334E3" w:rsidP="008334E3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Czekamy na ofertę od drużyn</w:t>
            </w:r>
            <w:r w:rsidR="009C04F1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półfinału </w:t>
            </w:r>
            <w:r w:rsidR="009C04F1">
              <w:rPr>
                <w:rFonts w:ascii="Arial" w:hAnsi="Arial" w:cs="Arial"/>
                <w:color w:val="FF0000"/>
                <w:sz w:val="20"/>
                <w:szCs w:val="20"/>
              </w:rPr>
              <w:t xml:space="preserve">A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do 15.02.</w:t>
            </w:r>
          </w:p>
          <w:p w:rsidR="00AD0B54" w:rsidRPr="00D87695" w:rsidRDefault="00AD0B54" w:rsidP="00673571">
            <w:pPr>
              <w:jc w:val="center"/>
              <w:rPr>
                <w:rFonts w:ascii="Arial" w:hAnsi="Arial" w:cs="Arial"/>
                <w:b/>
                <w:color w:val="FF0000"/>
                <w:spacing w:val="6"/>
                <w:sz w:val="20"/>
                <w:szCs w:val="20"/>
              </w:rPr>
            </w:pPr>
          </w:p>
        </w:tc>
        <w:tc>
          <w:tcPr>
            <w:tcW w:w="1816" w:type="dxa"/>
            <w:vAlign w:val="center"/>
          </w:tcPr>
          <w:p w:rsidR="00AD0B54" w:rsidRPr="0040107D" w:rsidRDefault="00AD0B54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</w:tc>
        <w:tc>
          <w:tcPr>
            <w:tcW w:w="3287" w:type="dxa"/>
            <w:vAlign w:val="center"/>
          </w:tcPr>
          <w:p w:rsidR="00AD0B54" w:rsidRPr="0040107D" w:rsidRDefault="00AD0B54" w:rsidP="00AD0B5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0107D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4 – 15.03.2020  </w:t>
            </w:r>
          </w:p>
          <w:p w:rsidR="00AD0B54" w:rsidRPr="0040107D" w:rsidRDefault="00AD0B54" w:rsidP="00AD0B54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0107D">
              <w:rPr>
                <w:rFonts w:ascii="Arial" w:hAnsi="Arial" w:cs="Arial"/>
                <w:b/>
                <w:color w:val="FF0000"/>
                <w:sz w:val="20"/>
                <w:szCs w:val="20"/>
              </w:rPr>
              <w:t>ŁOCHÓW</w:t>
            </w: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10173"/>
      </w:tblGrid>
      <w:tr w:rsidR="000A763A" w:rsidRPr="0040107D" w:rsidTr="000A763A">
        <w:trPr>
          <w:trHeight w:hRule="exact" w:val="454"/>
        </w:trPr>
        <w:tc>
          <w:tcPr>
            <w:tcW w:w="10173" w:type="dxa"/>
            <w:shd w:val="clear" w:color="auto" w:fill="FFFFFF" w:themeFill="background1"/>
            <w:vAlign w:val="center"/>
          </w:tcPr>
          <w:p w:rsidR="000A763A" w:rsidRPr="000A763A" w:rsidRDefault="000A763A" w:rsidP="00673571">
            <w:pPr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r w:rsidRPr="000A763A">
              <w:rPr>
                <w:rFonts w:ascii="Arial" w:hAnsi="Arial" w:cs="Arial"/>
                <w:b/>
                <w:color w:val="202728"/>
                <w:sz w:val="28"/>
                <w:szCs w:val="28"/>
              </w:rPr>
              <w:t>FINAŁ</w:t>
            </w:r>
          </w:p>
        </w:tc>
      </w:tr>
      <w:tr w:rsidR="000A763A" w:rsidRPr="00D87695" w:rsidTr="000A763A">
        <w:trPr>
          <w:trHeight w:hRule="exact" w:val="624"/>
        </w:trPr>
        <w:tc>
          <w:tcPr>
            <w:tcW w:w="10173" w:type="dxa"/>
            <w:shd w:val="clear" w:color="auto" w:fill="FFFFFF" w:themeFill="background1"/>
            <w:vAlign w:val="center"/>
          </w:tcPr>
          <w:p w:rsidR="000A763A" w:rsidRPr="000A763A" w:rsidRDefault="000A763A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16</w:t>
            </w: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17.05</w:t>
            </w: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.2020 </w:t>
            </w:r>
          </w:p>
          <w:p w:rsidR="000A763A" w:rsidRPr="000A763A" w:rsidRDefault="000A763A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Miejsce do ustalenia. Konkurs na organizację zostanie ogłoszony w póżniejszym terminie </w:t>
            </w:r>
          </w:p>
          <w:p w:rsidR="000A763A" w:rsidRPr="000A763A" w:rsidRDefault="000A763A" w:rsidP="000A763A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5070"/>
        <w:gridCol w:w="5103"/>
      </w:tblGrid>
      <w:tr w:rsidR="000A763A" w:rsidRPr="00100DEE" w:rsidTr="00DF21B0">
        <w:trPr>
          <w:trHeight w:hRule="exact" w:val="340"/>
        </w:trPr>
        <w:tc>
          <w:tcPr>
            <w:tcW w:w="10173" w:type="dxa"/>
            <w:gridSpan w:val="2"/>
            <w:shd w:val="clear" w:color="auto" w:fill="92CDDC" w:themeFill="accent5" w:themeFillTint="99"/>
            <w:vAlign w:val="center"/>
          </w:tcPr>
          <w:p w:rsidR="000A763A" w:rsidRPr="00100DEE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ka starsza</w:t>
            </w:r>
          </w:p>
        </w:tc>
      </w:tr>
      <w:tr w:rsidR="000A763A" w:rsidRPr="00130A5C" w:rsidTr="00673571">
        <w:trPr>
          <w:trHeight w:hRule="exact" w:val="454"/>
        </w:trPr>
        <w:tc>
          <w:tcPr>
            <w:tcW w:w="5070" w:type="dxa"/>
            <w:vAlign w:val="center"/>
          </w:tcPr>
          <w:p w:rsidR="000A763A" w:rsidRPr="00130A5C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</w:p>
        </w:tc>
        <w:tc>
          <w:tcPr>
            <w:tcW w:w="5103" w:type="dxa"/>
            <w:vAlign w:val="center"/>
          </w:tcPr>
          <w:p w:rsidR="000A763A" w:rsidRPr="00D87695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B</w:t>
            </w:r>
          </w:p>
        </w:tc>
      </w:tr>
      <w:tr w:rsidR="000A763A" w:rsidRPr="00D87695" w:rsidTr="00AD0B54">
        <w:trPr>
          <w:trHeight w:hRule="exact" w:val="1361"/>
        </w:trPr>
        <w:tc>
          <w:tcPr>
            <w:tcW w:w="5070" w:type="dxa"/>
            <w:vAlign w:val="center"/>
          </w:tcPr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B7ACC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1 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3 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2 </w:t>
            </w:r>
          </w:p>
          <w:p w:rsidR="000A763A" w:rsidRPr="00AD0B54" w:rsidRDefault="000A763A" w:rsidP="00AD0B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  <w:r w:rsidRPr="00EB7ACC">
              <w:rPr>
                <w:rFonts w:ascii="Arial" w:hAnsi="Arial" w:cs="Arial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  <w:vAlign w:val="center"/>
          </w:tcPr>
          <w:p w:rsidR="000A763A" w:rsidRPr="00AD0B54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D0B54">
              <w:rPr>
                <w:rFonts w:ascii="Arial" w:hAnsi="Arial" w:cs="Arial"/>
                <w:sz w:val="20"/>
                <w:szCs w:val="20"/>
              </w:rPr>
              <w:t xml:space="preserve">1B 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3 </w:t>
            </w:r>
          </w:p>
          <w:p w:rsidR="000A763A" w:rsidRPr="00AD0B54" w:rsidRDefault="000A763A" w:rsidP="00AD0B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B7ACC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</w:tr>
      <w:tr w:rsidR="00AD0B54" w:rsidRPr="00D87695" w:rsidTr="009C04F1">
        <w:trPr>
          <w:trHeight w:hRule="exact" w:val="1531"/>
        </w:trPr>
        <w:tc>
          <w:tcPr>
            <w:tcW w:w="10173" w:type="dxa"/>
            <w:gridSpan w:val="2"/>
            <w:vAlign w:val="center"/>
          </w:tcPr>
          <w:p w:rsidR="00AD0B54" w:rsidRPr="00AD0B54" w:rsidRDefault="00AD0B54" w:rsidP="00673571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0B54">
              <w:rPr>
                <w:rFonts w:ascii="Arial" w:hAnsi="Arial" w:cs="Arial"/>
                <w:color w:val="FF0000"/>
                <w:sz w:val="20"/>
                <w:szCs w:val="20"/>
              </w:rPr>
              <w:t xml:space="preserve">Wpłynęła jedna oferta (Aligator Chwarzno Gdynia). </w:t>
            </w:r>
          </w:p>
          <w:p w:rsidR="00AD0B54" w:rsidRPr="00AD0B54" w:rsidRDefault="00AD0B54" w:rsidP="00673571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0B54">
              <w:rPr>
                <w:rFonts w:ascii="Arial" w:hAnsi="Arial" w:cs="Arial"/>
                <w:color w:val="FF0000"/>
                <w:sz w:val="20"/>
                <w:szCs w:val="20"/>
              </w:rPr>
              <w:t xml:space="preserve">Ze względu na trwające rozgrywki ustalenie grup w tej chwili nie jest możliwe. </w:t>
            </w:r>
          </w:p>
          <w:p w:rsidR="00AD0B54" w:rsidRDefault="009C04F1" w:rsidP="00673571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Czekamy na oferty</w:t>
            </w:r>
            <w:r w:rsidR="00AD0B54">
              <w:rPr>
                <w:rFonts w:ascii="Arial" w:hAnsi="Arial" w:cs="Arial"/>
                <w:color w:val="FF0000"/>
                <w:sz w:val="20"/>
                <w:szCs w:val="20"/>
              </w:rPr>
              <w:t xml:space="preserve"> od drużyn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="00AD0B54">
              <w:rPr>
                <w:rFonts w:ascii="Arial" w:hAnsi="Arial" w:cs="Arial"/>
                <w:color w:val="FF0000"/>
                <w:sz w:val="20"/>
                <w:szCs w:val="20"/>
              </w:rPr>
              <w:t>do 29.02.</w:t>
            </w:r>
          </w:p>
          <w:p w:rsidR="00AD0B54" w:rsidRPr="000A763A" w:rsidRDefault="00AD0B54" w:rsidP="009C04F1">
            <w:pPr>
              <w:spacing w:before="120"/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0A763A">
              <w:rPr>
                <w:rFonts w:ascii="Arial" w:hAnsi="Arial" w:cs="Arial"/>
                <w:b/>
                <w:color w:val="202728"/>
                <w:sz w:val="20"/>
                <w:szCs w:val="20"/>
              </w:rPr>
              <w:t>20 – 22.03.2020</w:t>
            </w:r>
          </w:p>
          <w:p w:rsidR="009C04F1" w:rsidRDefault="00AD0B54" w:rsidP="00673571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0A763A">
              <w:rPr>
                <w:rFonts w:ascii="Arial" w:hAnsi="Arial" w:cs="Arial"/>
                <w:b/>
                <w:color w:val="202728"/>
                <w:sz w:val="20"/>
                <w:szCs w:val="20"/>
              </w:rPr>
              <w:t>GDYNIA</w:t>
            </w:r>
            <w:r w:rsidR="009C04F1">
              <w:rPr>
                <w:rFonts w:ascii="Arial" w:hAnsi="Arial" w:cs="Arial"/>
                <w:b/>
                <w:color w:val="202728"/>
                <w:sz w:val="20"/>
                <w:szCs w:val="20"/>
              </w:rPr>
              <w:t xml:space="preserve">* </w:t>
            </w:r>
          </w:p>
          <w:p w:rsidR="00AD0B54" w:rsidRPr="009C04F1" w:rsidRDefault="009C04F1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*</w:t>
            </w:r>
            <w:r w:rsidRPr="009C04F1">
              <w:rPr>
                <w:rFonts w:ascii="Arial" w:hAnsi="Arial" w:cs="Arial"/>
                <w:b/>
                <w:color w:val="FF0000"/>
                <w:sz w:val="20"/>
                <w:szCs w:val="20"/>
              </w:rPr>
              <w:t>W zależności od zajętego miejsca organizator półfinału A lub B</w:t>
            </w:r>
          </w:p>
        </w:tc>
      </w:tr>
    </w:tbl>
    <w:p w:rsidR="000A763A" w:rsidRDefault="000A763A" w:rsidP="000A763A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10173"/>
      </w:tblGrid>
      <w:tr w:rsidR="000A763A" w:rsidRPr="0040107D" w:rsidTr="00673571">
        <w:trPr>
          <w:trHeight w:hRule="exact" w:val="39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0A763A" w:rsidRPr="000A763A" w:rsidRDefault="000A763A" w:rsidP="00673571">
            <w:pPr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r w:rsidRPr="000A763A">
              <w:rPr>
                <w:rFonts w:ascii="Arial" w:hAnsi="Arial" w:cs="Arial"/>
                <w:b/>
                <w:color w:val="202728"/>
                <w:sz w:val="28"/>
                <w:szCs w:val="28"/>
              </w:rPr>
              <w:t>FINAŁ</w:t>
            </w:r>
          </w:p>
        </w:tc>
      </w:tr>
      <w:tr w:rsidR="000A763A" w:rsidRPr="00D87695" w:rsidTr="00DF21B0">
        <w:trPr>
          <w:trHeight w:hRule="exact" w:val="107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DF21B0" w:rsidRDefault="00DF21B0" w:rsidP="0067357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  <w:p w:rsidR="000A763A" w:rsidRPr="009C04F1" w:rsidRDefault="003D7811" w:rsidP="0067357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18</w:t>
            </w:r>
            <w:r w:rsidR="000A763A"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–</w:t>
            </w: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19.04</w:t>
            </w:r>
            <w:r w:rsidR="000A763A"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.2020 </w:t>
            </w:r>
          </w:p>
          <w:p w:rsidR="003D7811" w:rsidRPr="009C04F1" w:rsidRDefault="003D7811" w:rsidP="0067357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GDYNIA*</w:t>
            </w:r>
          </w:p>
          <w:p w:rsidR="000A763A" w:rsidRPr="00D87695" w:rsidRDefault="000A763A" w:rsidP="00673571">
            <w:pPr>
              <w:jc w:val="right"/>
              <w:rPr>
                <w:rFonts w:ascii="Arial" w:hAnsi="Arial" w:cs="Arial"/>
                <w:b/>
                <w:color w:val="FF0000"/>
              </w:rPr>
            </w:pPr>
            <w:r w:rsidRPr="000A763A">
              <w:rPr>
                <w:rFonts w:ascii="Arial" w:hAnsi="Arial" w:cs="Arial"/>
                <w:color w:val="FF0000"/>
                <w:sz w:val="18"/>
                <w:szCs w:val="18"/>
              </w:rPr>
              <w:t>* wpłynąła jedna oferta</w:t>
            </w: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2235"/>
        <w:gridCol w:w="2835"/>
        <w:gridCol w:w="5103"/>
      </w:tblGrid>
      <w:tr w:rsidR="003D7811" w:rsidRPr="00100DEE" w:rsidTr="00DF21B0">
        <w:trPr>
          <w:trHeight w:hRule="exact" w:val="340"/>
        </w:trPr>
        <w:tc>
          <w:tcPr>
            <w:tcW w:w="10173" w:type="dxa"/>
            <w:gridSpan w:val="3"/>
            <w:shd w:val="clear" w:color="auto" w:fill="D6E3BC" w:themeFill="accent3" w:themeFillTint="66"/>
            <w:vAlign w:val="center"/>
          </w:tcPr>
          <w:p w:rsidR="003D7811" w:rsidRPr="00100DEE" w:rsidRDefault="003D7811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ka młodsza</w:t>
            </w:r>
          </w:p>
        </w:tc>
      </w:tr>
      <w:tr w:rsidR="003D7811" w:rsidRPr="00130A5C" w:rsidTr="00673571">
        <w:trPr>
          <w:trHeight w:hRule="exact" w:val="284"/>
        </w:trPr>
        <w:tc>
          <w:tcPr>
            <w:tcW w:w="5070" w:type="dxa"/>
            <w:gridSpan w:val="2"/>
            <w:vAlign w:val="center"/>
          </w:tcPr>
          <w:p w:rsidR="003D7811" w:rsidRPr="00130A5C" w:rsidRDefault="003D7811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</w:p>
        </w:tc>
        <w:tc>
          <w:tcPr>
            <w:tcW w:w="5103" w:type="dxa"/>
            <w:vAlign w:val="center"/>
          </w:tcPr>
          <w:p w:rsidR="003D7811" w:rsidRPr="00D87695" w:rsidRDefault="003D7811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B</w:t>
            </w:r>
          </w:p>
        </w:tc>
      </w:tr>
      <w:tr w:rsidR="003D7811" w:rsidRPr="00D87695" w:rsidTr="00673571">
        <w:trPr>
          <w:trHeight w:hRule="exact" w:val="1928"/>
        </w:trPr>
        <w:tc>
          <w:tcPr>
            <w:tcW w:w="5070" w:type="dxa"/>
            <w:gridSpan w:val="2"/>
            <w:vAlign w:val="center"/>
          </w:tcPr>
          <w:p w:rsidR="00533862" w:rsidRDefault="00AD0B54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1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1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 w:rsidR="00D01640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Radzevia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Radzewo</w:t>
            </w:r>
          </w:p>
          <w:p w:rsidR="003D7811" w:rsidRPr="00905A56" w:rsidRDefault="003D7811" w:rsidP="003D7811">
            <w:pPr>
              <w:spacing w:line="276" w:lineRule="auto"/>
              <w:rPr>
                <w:rFonts w:ascii="Arial" w:hAnsi="Arial" w:cs="Arial"/>
                <w:b/>
                <w:spacing w:val="6"/>
                <w:sz w:val="20"/>
                <w:szCs w:val="20"/>
                <w:lang w:eastAsia="pl-PL"/>
              </w:rPr>
            </w:pPr>
            <w:r w:rsidRPr="00905A56">
              <w:rPr>
                <w:rFonts w:ascii="Arial" w:hAnsi="Arial" w:cs="Arial"/>
                <w:b/>
                <w:spacing w:val="6"/>
                <w:sz w:val="20"/>
                <w:szCs w:val="20"/>
                <w:lang w:eastAsia="pl-PL"/>
              </w:rPr>
              <w:t>B2 Jedynka Orzysz*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3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3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 w:rsidR="00D01640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Junior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Kębłowo 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4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 w:rsidR="00D01640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Wilkie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Godkowo</w:t>
            </w:r>
            <w:r w:rsidRPr="00D87695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</w:p>
          <w:p w:rsidR="003D7811" w:rsidRPr="003D7811" w:rsidRDefault="003D7811" w:rsidP="003D7811">
            <w:pPr>
              <w:spacing w:line="276" w:lineRule="auto"/>
              <w:jc w:val="right"/>
              <w:rPr>
                <w:rFonts w:ascii="Arial" w:hAnsi="Arial" w:cs="Arial"/>
                <w:color w:val="202728"/>
                <w:sz w:val="16"/>
                <w:szCs w:val="16"/>
              </w:rPr>
            </w:pPr>
            <w:r w:rsidRPr="00D87695">
              <w:rPr>
                <w:rFonts w:ascii="Arial" w:hAnsi="Arial" w:cs="Arial"/>
                <w:color w:val="000000" w:themeColor="text1"/>
                <w:sz w:val="16"/>
                <w:szCs w:val="16"/>
              </w:rPr>
              <w:t>*W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płynęły</w:t>
            </w:r>
            <w:r w:rsidRPr="00D87695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dwie</w:t>
            </w:r>
            <w:r w:rsidRPr="00D87695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ofert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y</w:t>
            </w:r>
          </w:p>
        </w:tc>
        <w:tc>
          <w:tcPr>
            <w:tcW w:w="5103" w:type="dxa"/>
            <w:vAlign w:val="center"/>
          </w:tcPr>
          <w:p w:rsidR="003D7811" w:rsidRDefault="003D7811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1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Nolet Żabi Róg 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2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2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 w:rsidR="00D01640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PUKS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Trzebinia 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3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Wilki Zabrodzie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4</w:t>
            </w: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</w:p>
          <w:p w:rsidR="003D7811" w:rsidRDefault="003D7811" w:rsidP="003D7811">
            <w:pPr>
              <w:spacing w:line="276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C4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 </w:t>
            </w:r>
            <w:r w:rsidR="00D01640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 xml:space="preserve">PKS MOS </w:t>
            </w:r>
            <w:r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Zbąszyń</w:t>
            </w:r>
          </w:p>
          <w:p w:rsidR="003D7811" w:rsidRPr="00D87695" w:rsidRDefault="003D7811" w:rsidP="00673571">
            <w:pPr>
              <w:spacing w:line="276" w:lineRule="auto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DF21B0" w:rsidRPr="0040107D" w:rsidTr="00DF21B0">
        <w:trPr>
          <w:trHeight w:hRule="exact" w:val="567"/>
        </w:trPr>
        <w:tc>
          <w:tcPr>
            <w:tcW w:w="2235" w:type="dxa"/>
            <w:vAlign w:val="center"/>
          </w:tcPr>
          <w:p w:rsidR="00DF21B0" w:rsidRPr="00DF21B0" w:rsidRDefault="00DF21B0" w:rsidP="00DF21B0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</w:tc>
        <w:tc>
          <w:tcPr>
            <w:tcW w:w="2835" w:type="dxa"/>
            <w:vAlign w:val="center"/>
          </w:tcPr>
          <w:p w:rsidR="00DF21B0" w:rsidRPr="009C04F1" w:rsidRDefault="00DF21B0" w:rsidP="0067357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9C04F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14 – 15.03.2020 </w:t>
            </w:r>
          </w:p>
          <w:p w:rsidR="00DF21B0" w:rsidRPr="00D87695" w:rsidRDefault="00DF21B0" w:rsidP="00673571">
            <w:pPr>
              <w:jc w:val="center"/>
              <w:rPr>
                <w:rFonts w:ascii="Arial" w:hAnsi="Arial" w:cs="Arial"/>
                <w:b/>
                <w:color w:val="FF0000"/>
                <w:spacing w:val="6"/>
                <w:sz w:val="20"/>
                <w:szCs w:val="20"/>
              </w:rPr>
            </w:pPr>
            <w:r w:rsidRPr="009C04F1">
              <w:rPr>
                <w:rFonts w:ascii="Arial" w:hAnsi="Arial" w:cs="Arial"/>
                <w:b/>
                <w:color w:val="000000" w:themeColor="text1"/>
                <w:spacing w:val="6"/>
                <w:sz w:val="20"/>
                <w:szCs w:val="20"/>
              </w:rPr>
              <w:t>ORZYSZ</w:t>
            </w:r>
          </w:p>
        </w:tc>
        <w:tc>
          <w:tcPr>
            <w:tcW w:w="5103" w:type="dxa"/>
            <w:vAlign w:val="center"/>
          </w:tcPr>
          <w:p w:rsidR="00DF21B0" w:rsidRPr="009C04F1" w:rsidRDefault="00DF21B0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C04F1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4 – 15.03.2020  </w:t>
            </w:r>
          </w:p>
          <w:p w:rsidR="00DF21B0" w:rsidRPr="0040107D" w:rsidRDefault="00DF21B0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??</w:t>
            </w:r>
          </w:p>
        </w:tc>
      </w:tr>
      <w:tr w:rsidR="00533862" w:rsidRPr="0040107D" w:rsidTr="00576FCC">
        <w:trPr>
          <w:trHeight w:hRule="exact" w:val="567"/>
        </w:trPr>
        <w:tc>
          <w:tcPr>
            <w:tcW w:w="10173" w:type="dxa"/>
            <w:gridSpan w:val="3"/>
            <w:vAlign w:val="center"/>
          </w:tcPr>
          <w:p w:rsidR="008334E3" w:rsidRDefault="00533862" w:rsidP="008334E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D0B54">
              <w:rPr>
                <w:rFonts w:ascii="Arial" w:hAnsi="Arial" w:cs="Arial"/>
                <w:color w:val="FF0000"/>
                <w:sz w:val="20"/>
                <w:szCs w:val="20"/>
              </w:rPr>
              <w:t xml:space="preserve">Wpłynęły dwie oferty: Orzysz i Gdynia. Grupa A gra 29.02 i wówczas się </w:t>
            </w:r>
            <w:r w:rsidR="00AD0B54">
              <w:rPr>
                <w:rFonts w:ascii="Arial" w:hAnsi="Arial" w:cs="Arial"/>
                <w:color w:val="FF0000"/>
                <w:sz w:val="20"/>
                <w:szCs w:val="20"/>
              </w:rPr>
              <w:t>wyjaśni ukła</w:t>
            </w:r>
            <w:r w:rsidR="00AD0B54" w:rsidRPr="00AD0B54">
              <w:rPr>
                <w:rFonts w:ascii="Arial" w:hAnsi="Arial" w:cs="Arial"/>
                <w:color w:val="FF0000"/>
                <w:sz w:val="20"/>
                <w:szCs w:val="20"/>
              </w:rPr>
              <w:t xml:space="preserve">d półfinałów. </w:t>
            </w:r>
          </w:p>
          <w:p w:rsidR="00533862" w:rsidRPr="00AD0B54" w:rsidRDefault="00AD0B54" w:rsidP="008334E3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Czekamy na ofertę od drużyn z </w:t>
            </w:r>
            <w:r w:rsidR="008334E3">
              <w:rPr>
                <w:rFonts w:ascii="Arial" w:hAnsi="Arial" w:cs="Arial"/>
                <w:color w:val="FF0000"/>
                <w:sz w:val="20"/>
                <w:szCs w:val="20"/>
              </w:rPr>
              <w:t>półfinału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B do 29.02.</w:t>
            </w:r>
            <w:r w:rsidR="008334E3">
              <w:rPr>
                <w:rFonts w:ascii="Arial" w:hAnsi="Arial" w:cs="Arial"/>
                <w:color w:val="FF0000"/>
                <w:sz w:val="20"/>
                <w:szCs w:val="20"/>
              </w:rPr>
              <w:t>2020</w:t>
            </w:r>
          </w:p>
        </w:tc>
      </w:tr>
    </w:tbl>
    <w:p w:rsidR="003D7811" w:rsidRDefault="003D7811" w:rsidP="003D7811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10173"/>
      </w:tblGrid>
      <w:tr w:rsidR="003D7811" w:rsidRPr="0040107D" w:rsidTr="009C04F1">
        <w:trPr>
          <w:trHeight w:hRule="exact" w:val="39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3D7811" w:rsidRPr="000A763A" w:rsidRDefault="003D7811" w:rsidP="00673571">
            <w:pPr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r w:rsidRPr="000A763A">
              <w:rPr>
                <w:rFonts w:ascii="Arial" w:hAnsi="Arial" w:cs="Arial"/>
                <w:b/>
                <w:color w:val="202728"/>
                <w:sz w:val="28"/>
                <w:szCs w:val="28"/>
              </w:rPr>
              <w:t>FINAŁ</w:t>
            </w:r>
          </w:p>
        </w:tc>
      </w:tr>
      <w:tr w:rsidR="003D7811" w:rsidRPr="00D87695" w:rsidTr="009C04F1">
        <w:trPr>
          <w:trHeight w:hRule="exact" w:val="454"/>
        </w:trPr>
        <w:tc>
          <w:tcPr>
            <w:tcW w:w="10173" w:type="dxa"/>
            <w:shd w:val="clear" w:color="auto" w:fill="FFFFFF" w:themeFill="background1"/>
            <w:vAlign w:val="center"/>
          </w:tcPr>
          <w:p w:rsidR="003D7811" w:rsidRPr="000A763A" w:rsidRDefault="003D7811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16</w:t>
            </w: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17.05</w:t>
            </w: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.2020 </w:t>
            </w:r>
          </w:p>
          <w:p w:rsidR="003D7811" w:rsidRPr="000A763A" w:rsidRDefault="003D7811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Miejsce do ustalenia. Konkurs na organizację zostanie ogłoszony w póżniejszym terminie </w:t>
            </w:r>
          </w:p>
          <w:p w:rsidR="003D7811" w:rsidRPr="000A763A" w:rsidRDefault="003D7811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p w:rsidR="00EB7ACC" w:rsidRPr="00EB7ACC" w:rsidRDefault="00EB7ACC" w:rsidP="00EB7ACC">
      <w:pPr>
        <w:spacing w:before="120"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* </w:t>
      </w:r>
      <w:r w:rsidRPr="00EB7ACC">
        <w:rPr>
          <w:rFonts w:ascii="Arial" w:hAnsi="Arial" w:cs="Arial"/>
          <w:color w:val="FF0000"/>
          <w:sz w:val="20"/>
          <w:szCs w:val="20"/>
        </w:rPr>
        <w:t xml:space="preserve">Finał B nie będzie rozgrywany. Kolejność zostanie ustalona na podstawie wyników półfinałów. </w:t>
      </w:r>
    </w:p>
    <w:p w:rsidR="00C41AA7" w:rsidRPr="00DF21B0" w:rsidRDefault="003D7811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  <w:r>
        <w:rPr>
          <w:rFonts w:ascii="Arial" w:hAnsi="Arial" w:cs="Arial"/>
          <w:color w:val="202728"/>
          <w:sz w:val="20"/>
          <w:szCs w:val="20"/>
        </w:rPr>
        <w:tab/>
      </w:r>
    </w:p>
    <w:p w:rsidR="00833131" w:rsidRPr="00981178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  <w:sz w:val="22"/>
          <w:szCs w:val="22"/>
        </w:rPr>
      </w:pPr>
      <w:r w:rsidRPr="00981178">
        <w:rPr>
          <w:rFonts w:ascii="Arial" w:hAnsi="Arial" w:cs="Arial"/>
          <w:b/>
          <w:i/>
          <w:iCs/>
          <w:color w:val="202728"/>
          <w:sz w:val="22"/>
          <w:szCs w:val="22"/>
        </w:rPr>
        <w:t>Andrzej Bobel</w:t>
      </w:r>
    </w:p>
    <w:p w:rsidR="00310AC8" w:rsidRPr="00BD517C" w:rsidRDefault="00833131" w:rsidP="00100DEE">
      <w:pPr>
        <w:shd w:val="clear" w:color="auto" w:fill="FFFFFF"/>
        <w:jc w:val="center"/>
        <w:rPr>
          <w:rFonts w:asciiTheme="minorHAnsi" w:hAnsiTheme="minorHAnsi" w:cstheme="minorHAnsi"/>
        </w:rPr>
      </w:pPr>
      <w:r w:rsidRPr="00981178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981178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  <w:bookmarkStart w:id="0" w:name="_GoBack"/>
      <w:bookmarkEnd w:id="0"/>
    </w:p>
    <w:sectPr w:rsidR="00310AC8" w:rsidRPr="00BD517C" w:rsidSect="006E616F">
      <w:headerReference w:type="default" r:id="rId8"/>
      <w:footerReference w:type="default" r:id="rId9"/>
      <w:pgSz w:w="11906" w:h="16838"/>
      <w:pgMar w:top="277" w:right="1274" w:bottom="720" w:left="851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E2481" w:rsidRDefault="001E2481" w:rsidP="00B14376">
      <w:r>
        <w:separator/>
      </w:r>
    </w:p>
  </w:endnote>
  <w:endnote w:type="continuationSeparator" w:id="0">
    <w:p w:rsidR="001E2481" w:rsidRDefault="001E2481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haparral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4C2158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4C2158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D01640">
      <w:rPr>
        <w:rFonts w:asciiTheme="minorHAnsi" w:hAnsiTheme="minorHAnsi" w:cstheme="minorHAnsi"/>
        <w:b/>
        <w:bCs/>
        <w:sz w:val="20"/>
        <w:szCs w:val="20"/>
      </w:rPr>
      <w:t>1</w:t>
    </w:r>
    <w:r w:rsidR="004C2158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4C2158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4C2158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D01640">
      <w:rPr>
        <w:rFonts w:asciiTheme="minorHAnsi" w:hAnsiTheme="minorHAnsi" w:cstheme="minorHAnsi"/>
        <w:b/>
        <w:bCs/>
        <w:sz w:val="20"/>
        <w:szCs w:val="20"/>
      </w:rPr>
      <w:t>2</w:t>
    </w:r>
    <w:r w:rsidR="004C2158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E2481" w:rsidRDefault="001E2481" w:rsidP="00B14376">
      <w:r>
        <w:separator/>
      </w:r>
    </w:p>
  </w:footnote>
  <w:footnote w:type="continuationSeparator" w:id="0">
    <w:p w:rsidR="001E2481" w:rsidRDefault="001E2481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Wydział Gier i Dyscypliny</w:t>
    </w:r>
  </w:p>
  <w:p w:rsidR="00CF27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Polskiego Związku Unihokeja</w:t>
    </w:r>
  </w:p>
  <w:p w:rsidR="00833131" w:rsidRPr="00833131" w:rsidRDefault="004C2158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D6764F"/>
    <w:multiLevelType w:val="hybridMultilevel"/>
    <w:tmpl w:val="183C05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AB100A"/>
    <w:multiLevelType w:val="hybridMultilevel"/>
    <w:tmpl w:val="25B6366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407C42"/>
    <w:multiLevelType w:val="hybridMultilevel"/>
    <w:tmpl w:val="A71EB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A88513F"/>
    <w:multiLevelType w:val="multilevel"/>
    <w:tmpl w:val="3B209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9"/>
  <w:hyphenationZone w:val="425"/>
  <w:characterSpacingControl w:val="doNotCompress"/>
  <w:hdrShapeDefaults>
    <o:shapedefaults v:ext="edit" spidmax="27650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20082"/>
    <w:rsid w:val="00033631"/>
    <w:rsid w:val="00034F18"/>
    <w:rsid w:val="00046AFD"/>
    <w:rsid w:val="00067A3D"/>
    <w:rsid w:val="000A527D"/>
    <w:rsid w:val="000A763A"/>
    <w:rsid w:val="000C20A3"/>
    <w:rsid w:val="000C6869"/>
    <w:rsid w:val="000E31D0"/>
    <w:rsid w:val="000F1084"/>
    <w:rsid w:val="000F57C7"/>
    <w:rsid w:val="00100DEE"/>
    <w:rsid w:val="00101F31"/>
    <w:rsid w:val="0012053C"/>
    <w:rsid w:val="0012502A"/>
    <w:rsid w:val="00130A5C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45D2"/>
    <w:rsid w:val="001D41EF"/>
    <w:rsid w:val="001E1758"/>
    <w:rsid w:val="001E2481"/>
    <w:rsid w:val="001F4424"/>
    <w:rsid w:val="002150CE"/>
    <w:rsid w:val="002505BF"/>
    <w:rsid w:val="0026345F"/>
    <w:rsid w:val="0029131C"/>
    <w:rsid w:val="002B7194"/>
    <w:rsid w:val="002E383D"/>
    <w:rsid w:val="002F506C"/>
    <w:rsid w:val="002F7BC4"/>
    <w:rsid w:val="00310AC8"/>
    <w:rsid w:val="00346009"/>
    <w:rsid w:val="0036331B"/>
    <w:rsid w:val="003646FC"/>
    <w:rsid w:val="0037482C"/>
    <w:rsid w:val="00374A01"/>
    <w:rsid w:val="003A3C2E"/>
    <w:rsid w:val="003A3DB4"/>
    <w:rsid w:val="003C558D"/>
    <w:rsid w:val="003D0F61"/>
    <w:rsid w:val="003D17F2"/>
    <w:rsid w:val="003D1906"/>
    <w:rsid w:val="003D6F96"/>
    <w:rsid w:val="003D7811"/>
    <w:rsid w:val="003E0D9D"/>
    <w:rsid w:val="003E0E2E"/>
    <w:rsid w:val="003F162E"/>
    <w:rsid w:val="0040107D"/>
    <w:rsid w:val="00415045"/>
    <w:rsid w:val="004227DF"/>
    <w:rsid w:val="00430B9D"/>
    <w:rsid w:val="004326C8"/>
    <w:rsid w:val="00464D79"/>
    <w:rsid w:val="00465FB3"/>
    <w:rsid w:val="004815D8"/>
    <w:rsid w:val="00496793"/>
    <w:rsid w:val="004A04A6"/>
    <w:rsid w:val="004A2A7A"/>
    <w:rsid w:val="004A7C3C"/>
    <w:rsid w:val="004C2158"/>
    <w:rsid w:val="004F0958"/>
    <w:rsid w:val="004F19BF"/>
    <w:rsid w:val="00500EE7"/>
    <w:rsid w:val="005077DD"/>
    <w:rsid w:val="00514A9C"/>
    <w:rsid w:val="00531E98"/>
    <w:rsid w:val="00533862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4496"/>
    <w:rsid w:val="005F5F0E"/>
    <w:rsid w:val="006018CD"/>
    <w:rsid w:val="006019F4"/>
    <w:rsid w:val="00607215"/>
    <w:rsid w:val="006074BF"/>
    <w:rsid w:val="00607F26"/>
    <w:rsid w:val="00614C1C"/>
    <w:rsid w:val="00633A9B"/>
    <w:rsid w:val="00642308"/>
    <w:rsid w:val="006501C5"/>
    <w:rsid w:val="00657525"/>
    <w:rsid w:val="006664AC"/>
    <w:rsid w:val="00666AE3"/>
    <w:rsid w:val="006E616F"/>
    <w:rsid w:val="006E7874"/>
    <w:rsid w:val="006F4DF9"/>
    <w:rsid w:val="00702678"/>
    <w:rsid w:val="0070774D"/>
    <w:rsid w:val="00712956"/>
    <w:rsid w:val="007369FF"/>
    <w:rsid w:val="00747397"/>
    <w:rsid w:val="00750689"/>
    <w:rsid w:val="0075494B"/>
    <w:rsid w:val="00795322"/>
    <w:rsid w:val="007A5C5B"/>
    <w:rsid w:val="007A7EBC"/>
    <w:rsid w:val="007B180B"/>
    <w:rsid w:val="007D1FD6"/>
    <w:rsid w:val="007E4B11"/>
    <w:rsid w:val="007F6361"/>
    <w:rsid w:val="00805CE0"/>
    <w:rsid w:val="008121CA"/>
    <w:rsid w:val="00826520"/>
    <w:rsid w:val="00830248"/>
    <w:rsid w:val="00833131"/>
    <w:rsid w:val="008334E3"/>
    <w:rsid w:val="00837F3F"/>
    <w:rsid w:val="0086303D"/>
    <w:rsid w:val="00870D12"/>
    <w:rsid w:val="00872B6A"/>
    <w:rsid w:val="0087524D"/>
    <w:rsid w:val="008768F6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5A56"/>
    <w:rsid w:val="00907F67"/>
    <w:rsid w:val="00910D79"/>
    <w:rsid w:val="00915C6C"/>
    <w:rsid w:val="00916BC6"/>
    <w:rsid w:val="00920EF7"/>
    <w:rsid w:val="0094036A"/>
    <w:rsid w:val="00940F9D"/>
    <w:rsid w:val="00960E06"/>
    <w:rsid w:val="0096195A"/>
    <w:rsid w:val="009700C5"/>
    <w:rsid w:val="009744B4"/>
    <w:rsid w:val="00981178"/>
    <w:rsid w:val="00985A07"/>
    <w:rsid w:val="0099353F"/>
    <w:rsid w:val="009C04F1"/>
    <w:rsid w:val="009D03E8"/>
    <w:rsid w:val="009D5467"/>
    <w:rsid w:val="009E2956"/>
    <w:rsid w:val="009E4A40"/>
    <w:rsid w:val="00A00E61"/>
    <w:rsid w:val="00A11646"/>
    <w:rsid w:val="00A14428"/>
    <w:rsid w:val="00A26E72"/>
    <w:rsid w:val="00A27E63"/>
    <w:rsid w:val="00A34B7F"/>
    <w:rsid w:val="00A56A8A"/>
    <w:rsid w:val="00A86D0C"/>
    <w:rsid w:val="00A87E1E"/>
    <w:rsid w:val="00A964A8"/>
    <w:rsid w:val="00AA09EF"/>
    <w:rsid w:val="00AA0E75"/>
    <w:rsid w:val="00AB077F"/>
    <w:rsid w:val="00AB4DB3"/>
    <w:rsid w:val="00AC40D8"/>
    <w:rsid w:val="00AD0B54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53AF2"/>
    <w:rsid w:val="00B67239"/>
    <w:rsid w:val="00B87AF8"/>
    <w:rsid w:val="00BB3BE5"/>
    <w:rsid w:val="00BC3145"/>
    <w:rsid w:val="00BD517C"/>
    <w:rsid w:val="00BE725D"/>
    <w:rsid w:val="00BF1BD2"/>
    <w:rsid w:val="00BF2D32"/>
    <w:rsid w:val="00C13DCC"/>
    <w:rsid w:val="00C41AA7"/>
    <w:rsid w:val="00C4452D"/>
    <w:rsid w:val="00C44BF9"/>
    <w:rsid w:val="00C509F4"/>
    <w:rsid w:val="00C60303"/>
    <w:rsid w:val="00C67EE1"/>
    <w:rsid w:val="00C91B43"/>
    <w:rsid w:val="00CE4AD6"/>
    <w:rsid w:val="00CF2731"/>
    <w:rsid w:val="00D01640"/>
    <w:rsid w:val="00D16085"/>
    <w:rsid w:val="00D20DAF"/>
    <w:rsid w:val="00D30721"/>
    <w:rsid w:val="00D31201"/>
    <w:rsid w:val="00D3767C"/>
    <w:rsid w:val="00D66514"/>
    <w:rsid w:val="00D71B60"/>
    <w:rsid w:val="00D834F9"/>
    <w:rsid w:val="00D85D34"/>
    <w:rsid w:val="00D87695"/>
    <w:rsid w:val="00D92B80"/>
    <w:rsid w:val="00DA7C3E"/>
    <w:rsid w:val="00DC6DC6"/>
    <w:rsid w:val="00DD65C6"/>
    <w:rsid w:val="00DF21B0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B7ACC"/>
    <w:rsid w:val="00EC4724"/>
    <w:rsid w:val="00EF1425"/>
    <w:rsid w:val="00F03552"/>
    <w:rsid w:val="00F419F8"/>
    <w:rsid w:val="00F57211"/>
    <w:rsid w:val="00F57E0B"/>
    <w:rsid w:val="00F63F82"/>
    <w:rsid w:val="00F83104"/>
    <w:rsid w:val="00F92D0F"/>
    <w:rsid w:val="00FB0D2B"/>
    <w:rsid w:val="00FB4E7E"/>
    <w:rsid w:val="00FC65AD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6B4BBF-A4FD-4F40-BD70-B47A06202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49</Words>
  <Characters>2094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9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6</cp:revision>
  <cp:lastPrinted>2020-02-07T20:19:00Z</cp:lastPrinted>
  <dcterms:created xsi:type="dcterms:W3CDTF">2020-01-31T15:34:00Z</dcterms:created>
  <dcterms:modified xsi:type="dcterms:W3CDTF">2020-02-07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